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59"/>
        <w:gridCol w:w="21"/>
        <w:gridCol w:w="597"/>
        <w:gridCol w:w="565"/>
        <w:gridCol w:w="398"/>
        <w:gridCol w:w="504"/>
        <w:gridCol w:w="12"/>
        <w:gridCol w:w="197"/>
        <w:gridCol w:w="107"/>
        <w:gridCol w:w="602"/>
        <w:gridCol w:w="19"/>
        <w:gridCol w:w="6"/>
        <w:gridCol w:w="17"/>
        <w:gridCol w:w="125"/>
        <w:gridCol w:w="123"/>
        <w:gridCol w:w="389"/>
        <w:gridCol w:w="246"/>
        <w:gridCol w:w="370"/>
        <w:gridCol w:w="616"/>
        <w:gridCol w:w="312"/>
        <w:gridCol w:w="593"/>
        <w:gridCol w:w="716"/>
      </w:tblGrid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271460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3667507A" wp14:editId="3487298B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D31801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D31801" w:rsidTr="009F2105">
        <w:tc>
          <w:tcPr>
            <w:tcW w:w="10750" w:type="dxa"/>
            <w:gridSpan w:val="28"/>
            <w:shd w:val="clear" w:color="auto" w:fill="BFBFBF"/>
          </w:tcPr>
          <w:p w:rsidR="00154EA4" w:rsidRPr="00D31801" w:rsidRDefault="00154EA4" w:rsidP="000D2DBA">
            <w:pPr>
              <w:spacing w:before="20" w:after="20"/>
              <w:ind w:left="360"/>
              <w:jc w:val="center"/>
            </w:pPr>
            <w:r w:rsidRPr="00D31801">
              <w:tab/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Fakülte 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Diş Hekimliği Fakültesi</w:t>
            </w:r>
            <w:r w:rsidR="00441ECB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41ECB" w:rsidRPr="00CD6A9D" w:rsidRDefault="009727A1" w:rsidP="00441EC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Diş hekimliği</w:t>
            </w:r>
            <w:r w:rsidR="00164E83">
              <w:rPr>
                <w:i/>
                <w:color w:val="262626"/>
                <w:sz w:val="20"/>
                <w:szCs w:val="20"/>
                <w:lang w:val="tr-TR"/>
              </w:rPr>
              <w:t xml:space="preserve"> Fakültesi</w:t>
            </w:r>
          </w:p>
          <w:p w:rsidR="00154EA4" w:rsidRPr="00D31801" w:rsidRDefault="00154EA4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lan Program (lar)</w:t>
            </w: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64E83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iş Hekimliği</w:t>
            </w: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D31801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Zorunlu</w:t>
            </w: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</w:t>
            </w:r>
            <w:r w:rsidR="00F838CE">
              <w:rPr>
                <w:sz w:val="20"/>
                <w:szCs w:val="20"/>
              </w:rPr>
              <w:t>-10</w:t>
            </w:r>
            <w:r>
              <w:rPr>
                <w:sz w:val="20"/>
                <w:szCs w:val="20"/>
              </w:rPr>
              <w:t>1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iş Morfoloj</w:t>
            </w:r>
            <w:r w:rsidR="00164E83">
              <w:rPr>
                <w:i/>
                <w:color w:val="262626"/>
                <w:sz w:val="20"/>
                <w:szCs w:val="20"/>
              </w:rPr>
              <w:t>isi ve Manipü</w:t>
            </w:r>
            <w:r>
              <w:rPr>
                <w:i/>
                <w:color w:val="262626"/>
                <w:sz w:val="20"/>
                <w:szCs w:val="20"/>
              </w:rPr>
              <w:t>lasyonu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441ECB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Türkçe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Ders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Lisans</w:t>
            </w:r>
            <w:r w:rsidR="00441ECB"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D31801" w:rsidTr="008D299F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74" w:type="dxa"/>
            <w:gridSpan w:val="6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F838CE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581" w:type="dxa"/>
            <w:gridSpan w:val="4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Lab:</w:t>
            </w:r>
            <w:r w:rsidR="00441EC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712" w:type="dxa"/>
            <w:gridSpan w:val="10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r w:rsidR="00E21B8C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3242" w:type="dxa"/>
            <w:gridSpan w:val="7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TS Kredi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21F2A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154EA4" w:rsidRPr="00D31801" w:rsidTr="00154EA4">
        <w:trPr>
          <w:trHeight w:val="323"/>
        </w:trPr>
        <w:tc>
          <w:tcPr>
            <w:tcW w:w="1641" w:type="dxa"/>
            <w:shd w:val="clear" w:color="auto" w:fill="auto"/>
          </w:tcPr>
          <w:p w:rsidR="00154EA4" w:rsidRPr="00D31801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rPr>
          <w:trHeight w:val="322"/>
        </w:trPr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6A5B76" w:rsidP="00F900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  <w:lang w:val="tr-TR"/>
              </w:rPr>
              <w:t>Morfoloji ve terminolojiye giriş; Dişlerin tanıtımı, diş tanıtım formülleri ve numaralandırma sistemleri, alt ve üst çene daimi dişleri</w:t>
            </w:r>
            <w:r w:rsidR="00537FA9">
              <w:rPr>
                <w:color w:val="222222"/>
                <w:sz w:val="20"/>
                <w:szCs w:val="20"/>
                <w:lang w:val="tr-TR"/>
              </w:rPr>
              <w:t>n morfolojik özellikleri, uygulanan ana protetik diş işlemleri ve protetik diş tedavilerinde kullanılan temel mateeryallerin fiziksel özelleiklerini; maksilla ve mandibulanın anatomisini öğretmek</w:t>
            </w:r>
          </w:p>
        </w:tc>
      </w:tr>
      <w:tr w:rsidR="00154EA4" w:rsidRPr="00D31801" w:rsidTr="00154EA4">
        <w:trPr>
          <w:trHeight w:val="70"/>
        </w:trPr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A45EE2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lt ve üst daimi dişler</w:t>
            </w:r>
            <w:r w:rsidR="00ED53AF">
              <w:rPr>
                <w:i/>
                <w:color w:val="262626"/>
                <w:sz w:val="20"/>
                <w:szCs w:val="20"/>
              </w:rPr>
              <w:t xml:space="preserve">in genel morfolojik özellikleri; genel özelleikleri, diş boyutları, bukkal,meziyal,distal,palatinal ve okluzal göörünümleri kök morfolojileri, ayırt edici kriterleri;sag ve sol, alt ve üst; dişlerin dental ark içinde yanyana ve karşılıklı konumlarının morfolojik olarak değerlendirilmesi; fonksiyonel okluzal morfoloji,;Alçı,mum,akril materyallerinin tanımı, çeşitleri ve kullanımı; döküm materyalleri, revetman, döküm hataları ve lehim teknikleri, protetik diş tedavisi sabit protezlere giriş tanımı, sabit protezlerin tanımı, kroon köprü protezlerinin yapısal unsurları, kron resorasyonlarının sınıflandırılması;diş preparasyonu prensipleri; dişin yapısının korunması, tutuculuk ve direnç, yapısal bütünlüğün sağlanması, servikal bitim sınırı, priodonsiyumun korunması; diş preparasyonunda biyomekanik kavramlar; mekanik,biyolojik, estetik prensipler; </w:t>
            </w:r>
            <w:r w:rsidR="002A1009">
              <w:rPr>
                <w:i/>
                <w:color w:val="262626"/>
                <w:sz w:val="20"/>
                <w:szCs w:val="20"/>
              </w:rPr>
              <w:t>kron tiplerinin tanıtılması; endikasyon-kontrendikasyonları, avantaj-dezavantajarı, preparasyon özellikleri, yapım teknikleri,kullanılan materyaller; daylı model hazırlama ve okulzore alınması;day tanımı, daylı model önemi,day model hazırlama Sistemleri, trimleme işlemi, modellerin artikulatore bağlanması; tam dişsiz çenelerde anatomik yapılar ; alt ve üst çene anatomic özellikleri; tam dişsiz çenelerde kaide ve mum şablon hazırlama teknikleri.</w:t>
            </w:r>
          </w:p>
        </w:tc>
      </w:tr>
      <w:tr w:rsidR="00154EA4" w:rsidRPr="00D31801" w:rsidTr="00154EA4"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D31801" w:rsidRDefault="007C732E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ları/kuramları anlay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ların/kuramların gerçek hayattaki muhtemel uygulamalarını tartışabilecek, öngörüler sun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470C8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/kuramları gerçek hayata/verilen diğer durumlara/vakalara uygulay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rilen ölçütlere göre kendi çalışmalarını değerlendire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Hedeflenen becerileri geliştirebilecek</w:t>
            </w:r>
          </w:p>
        </w:tc>
      </w:tr>
      <w:tr w:rsidR="009F2105" w:rsidRPr="00D31801" w:rsidTr="00E21B8C">
        <w:trPr>
          <w:trHeight w:val="8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. BÖLÜM (Fakülte Kurulu Onayı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lastRenderedPageBreak/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2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9F2105" w:rsidRPr="00D31801" w:rsidTr="008D299F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 sözlü, yazılı ve görsel yöntemlerle etkin iletişim kurma rapor yazma ve sunum yapma 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3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9F2105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ve sektörel anlamada kendini sürekli yenileme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4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>Proje yönetimi , risk yönetimi, yenilikçilik ve değişiklik yönetimi, girişim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lik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5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9F2105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6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7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8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9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0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346"/>
        </w:trPr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I. BÖLÜM (Bölüm Kurulunda Görüşülür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len Konular, Konuların Öğrenim Çıktılarına Katkıları, ve Öğrenim Değerlendirme Metod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7</w:t>
            </w: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ş hekimliğinde kullanılan terimler ve tanımlamalar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Ağız boşluğu, morfolojik kavramlar ve dişlerin gelişimi</w:t>
            </w:r>
          </w:p>
        </w:tc>
        <w:tc>
          <w:tcPr>
            <w:tcW w:w="902" w:type="dxa"/>
            <w:gridSpan w:val="2"/>
            <w:shd w:val="clear" w:color="auto" w:fill="auto"/>
          </w:tcPr>
          <w:p w:rsidR="009F2105" w:rsidRPr="008D299F" w:rsidRDefault="00D20412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25" w:type="dxa"/>
            <w:gridSpan w:val="7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Dişlerin tanıtım formülleri ve numaralandırma sistemleri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SMİ TATİL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ksiller santral ve lateral diş morfolojileri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66621C" w:rsidRDefault="0066621C" w:rsidP="0066621C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ksiller kanin diş morfolojisi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ksiller 1. Ve 2. Premolar diş morfolojileri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ksiller 1. Ve 2. Molar diş morfolojileri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9F2105" w:rsidP="009F2105">
            <w:pPr>
              <w:pStyle w:val="Default"/>
              <w:rPr>
                <w:color w:val="auto"/>
                <w:sz w:val="20"/>
                <w:szCs w:val="20"/>
              </w:rPr>
            </w:pPr>
            <w:r w:rsidRPr="00FF0B59">
              <w:rPr>
                <w:color w:val="auto"/>
                <w:sz w:val="20"/>
                <w:szCs w:val="20"/>
              </w:rPr>
              <w:t xml:space="preserve">ARA SINAV 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 xml:space="preserve">D1 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ndibular santral ve lateral diş morfolojileri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</w:rPr>
              <w:t>1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ndibular kanin diş morfolojisi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66621C">
            <w:pPr>
              <w:pStyle w:val="Default"/>
              <w:rPr>
                <w:sz w:val="20"/>
                <w:szCs w:val="20"/>
                <w:lang w:val="tr-TR"/>
              </w:rPr>
            </w:pPr>
            <w:r>
              <w:rPr>
                <w:color w:val="auto"/>
                <w:sz w:val="20"/>
                <w:szCs w:val="20"/>
              </w:rPr>
              <w:t>Mandibular 1. Ve 2. Premolar diş morfolojileri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SMİ TATİL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ndibular 1. Ve 2. Molar diş morfolojileri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 Kuralı</w:t>
            </w:r>
            <w:r w:rsidRPr="00D31801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9F2105" w:rsidRPr="00D31801" w:rsidTr="008D299F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034DE6" w:rsidP="00F1070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0</w:t>
            </w:r>
            <w:r w:rsidR="009F2105"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F1070D"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60</w:t>
            </w:r>
            <w:r w:rsidR="009F2105" w:rsidRPr="00F1070D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ra Sınav</w:t>
            </w:r>
          </w:p>
          <w:p w:rsidR="009F2105" w:rsidRPr="00D31801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Final Sınavı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F1070D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tılım/Etkileşi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187F80" w:rsidP="00187F8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034DE6" w:rsidRDefault="00034DE6" w:rsidP="00034DE6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034DE6" w:rsidRDefault="00034DE6" w:rsidP="00403D68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                 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9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D31801" w:rsidRDefault="00403D68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5" w:type="dxa"/>
            <w:gridSpan w:val="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4" w:type="dxa"/>
            <w:gridSpan w:val="20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Pr="00D31801" w:rsidRDefault="00403D68" w:rsidP="00403D68">
            <w:pPr>
              <w:pStyle w:val="ListParagraph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r w:rsidRPr="00BB2F4B">
              <w:rPr>
                <w:sz w:val="20"/>
                <w:szCs w:val="20"/>
              </w:rPr>
              <w:t>Dersdeki tartışmalarla (öğrencinin argüman yaratabilme  ve bunu kanıtlarla destekleme yetisi), sınavla</w:t>
            </w:r>
            <w:r w:rsidR="00544043">
              <w:rPr>
                <w:sz w:val="20"/>
                <w:szCs w:val="20"/>
              </w:rPr>
              <w:t>r, öğrenci sunumları, uygulamalı dönem proje sunumları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0C4462" w:rsidRPr="00D31801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03D68" w:rsidRPr="00D31801" w:rsidTr="008D299F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tim Metodları, </w:t>
            </w:r>
            <w:r w:rsidRPr="00D31801">
              <w:rPr>
                <w:b/>
                <w:color w:val="1F497D"/>
                <w:sz w:val="20"/>
                <w:szCs w:val="20"/>
              </w:rPr>
              <w:lastRenderedPageBreak/>
              <w:t>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lastRenderedPageBreak/>
              <w:t>No</w:t>
            </w:r>
          </w:p>
        </w:tc>
        <w:tc>
          <w:tcPr>
            <w:tcW w:w="206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08" w:type="dxa"/>
            <w:gridSpan w:val="1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309" w:type="dxa"/>
            <w:gridSpan w:val="2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403D68" w:rsidRPr="00D31801" w:rsidTr="009F210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403D68" w:rsidRPr="00D31801" w:rsidRDefault="00403D68" w:rsidP="00403D68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Ders notları, slayt vb. hazırlanmas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316EE6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 14x</w:t>
            </w:r>
            <w:r w:rsidR="00164E83">
              <w:rPr>
                <w:sz w:val="18"/>
                <w:szCs w:val="18"/>
              </w:rPr>
              <w:t>2=28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2</w:t>
            </w:r>
          </w:p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Öğrenciler </w:t>
            </w:r>
            <w:r>
              <w:rPr>
                <w:color w:val="1F4E79" w:themeColor="accent1" w:themeShade="80"/>
                <w:sz w:val="18"/>
                <w:szCs w:val="18"/>
              </w:rPr>
              <w:t>haftalık konu üzerinden tartışmaya katılım sağlamalı</w:t>
            </w:r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716" w:type="dxa"/>
          </w:tcPr>
          <w:p w:rsidR="00544043" w:rsidRPr="00D31801" w:rsidRDefault="00544043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64E83" w:rsidP="00164E8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>
              <w:rPr>
                <w:color w:val="1F4E79" w:themeColor="accent1" w:themeShade="80"/>
                <w:sz w:val="18"/>
                <w:szCs w:val="18"/>
              </w:rPr>
              <w:t>Haftalık demonstrasyonların uygulanmas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64E83" w:rsidRDefault="00164E83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5=70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87F80" w:rsidP="00164E8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>
              <w:rPr>
                <w:color w:val="1F4E79" w:themeColor="accent1" w:themeShade="80"/>
                <w:sz w:val="18"/>
                <w:szCs w:val="18"/>
              </w:rPr>
              <w:t>İlgili konuda ödevler hazırlama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87F80" w:rsidRDefault="00187F80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</w:t>
            </w:r>
            <w:r w:rsidR="00164E83">
              <w:rPr>
                <w:color w:val="262626"/>
                <w:sz w:val="20"/>
                <w:szCs w:val="20"/>
              </w:rPr>
              <w:t>14x3=42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önce konuyla ilgili kitap bölümlerini ve araştırılması kararlaştırılan konular hakkında bilgi edinmeli okumalı ve not almal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034DE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</w:t>
            </w:r>
            <w:r w:rsidR="00164E83"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 w:rsidR="00164E83"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sonra konuyla ilgili kitap bölümlerini ve basılı yayınları okumalı.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6236C3" w:rsidRDefault="00164E83" w:rsidP="0054404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03D68" w:rsidRPr="00D31801" w:rsidTr="008D299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403D68" w:rsidRPr="00D31801" w:rsidRDefault="00403D68" w:rsidP="009D20B1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</w:t>
            </w:r>
            <w:r w:rsidR="00187F80">
              <w:rPr>
                <w:sz w:val="20"/>
                <w:szCs w:val="20"/>
              </w:rPr>
              <w:t xml:space="preserve">                              </w:t>
            </w:r>
            <w:r w:rsidR="00164E83">
              <w:rPr>
                <w:sz w:val="20"/>
                <w:szCs w:val="20"/>
              </w:rPr>
              <w:t xml:space="preserve">168 </w:t>
            </w:r>
          </w:p>
        </w:tc>
      </w:tr>
      <w:tr w:rsidR="00403D68" w:rsidRPr="00D31801" w:rsidTr="009F2105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403D68" w:rsidRPr="00D31801" w:rsidRDefault="00403D68" w:rsidP="00403D6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ED2DE8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Dr. Ö</w:t>
            </w:r>
            <w:r w:rsidR="00164E83">
              <w:rPr>
                <w:color w:val="1F497D"/>
                <w:sz w:val="20"/>
                <w:szCs w:val="20"/>
                <w:lang w:val="tr-TR" w:eastAsia="tr-TR"/>
              </w:rPr>
              <w:t>ğr. Ü</w:t>
            </w:r>
            <w:r>
              <w:rPr>
                <w:color w:val="1F497D"/>
                <w:sz w:val="20"/>
                <w:szCs w:val="20"/>
                <w:lang w:val="tr-TR" w:eastAsia="tr-TR"/>
              </w:rPr>
              <w:t>yesi</w:t>
            </w:r>
            <w:r w:rsidR="00164E83">
              <w:rPr>
                <w:color w:val="1F497D"/>
                <w:sz w:val="20"/>
                <w:szCs w:val="20"/>
                <w:lang w:val="tr-TR" w:eastAsia="tr-TR"/>
              </w:rPr>
              <w:t xml:space="preserve"> Ünsun YAĞCI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164E83" w:rsidP="00034DE6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Unsun.yagci</w:t>
            </w:r>
            <w:r w:rsidR="00034DE6">
              <w:rPr>
                <w:color w:val="1F497D"/>
                <w:sz w:val="20"/>
                <w:szCs w:val="20"/>
                <w:lang w:val="tr-TR" w:eastAsia="tr-TR"/>
              </w:rPr>
              <w:t>@antalya</w:t>
            </w:r>
            <w:r w:rsidR="009D20B1">
              <w:rPr>
                <w:color w:val="1F497D"/>
                <w:sz w:val="20"/>
                <w:szCs w:val="20"/>
                <w:lang w:val="tr-TR" w:eastAsia="tr-TR"/>
              </w:rPr>
              <w:t>.edu.tr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pStyle w:val="ListParagraph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Güvenlik Konuları</w:t>
            </w:r>
            <w:r w:rsidRPr="00D31801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Pr="00544043" w:rsidRDefault="00544043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 w:rsidRPr="00544043">
              <w:rPr>
                <w:color w:val="1F4E79" w:themeColor="accent1" w:themeShade="80"/>
                <w:sz w:val="20"/>
                <w:szCs w:val="20"/>
              </w:rPr>
              <w:t>Öğretim elemanı, sınıfın ihtiyaçları doğrutusunda ders üzerinde değişiklik yapma hakkını saklı tutar.</w:t>
            </w:r>
          </w:p>
        </w:tc>
      </w:tr>
    </w:tbl>
    <w:p w:rsidR="00121D63" w:rsidRPr="00D31801" w:rsidRDefault="00121D63" w:rsidP="00E414CA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D31801" w:rsidSect="00F900E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lnNumType w:countBy="1" w:restart="continuous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4D9C" w:rsidRDefault="007C4D9C" w:rsidP="00DC2AE9">
      <w:r>
        <w:separator/>
      </w:r>
    </w:p>
  </w:endnote>
  <w:endnote w:type="continuationSeparator" w:id="0">
    <w:p w:rsidR="007C4D9C" w:rsidRDefault="007C4D9C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6E9E" w:rsidRDefault="00CD6E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EE2" w:rsidRDefault="00A45EE2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CD6E9E" w:rsidRPr="00CD6E9E">
      <w:rPr>
        <w:noProof/>
        <w:lang w:val="tr-TR"/>
      </w:rPr>
      <w:t>1</w:t>
    </w:r>
    <w:r>
      <w:fldChar w:fldCharType="end"/>
    </w:r>
  </w:p>
  <w:p w:rsidR="00CD6E9E" w:rsidRDefault="00CD6E9E" w:rsidP="00CD6E9E">
    <w:pPr>
      <w:pStyle w:val="Footer"/>
      <w:rPr>
        <w:sz w:val="22"/>
        <w:szCs w:val="22"/>
      </w:rPr>
    </w:pPr>
    <w:r>
      <w:t>Form No ÜY-FR-0917</w:t>
    </w:r>
    <w:bookmarkStart w:id="0" w:name="_GoBack"/>
    <w:bookmarkEnd w:id="0"/>
    <w:r>
      <w:t xml:space="preserve"> Yayın Tarihi 01.10.2020 Değ. No 0 Değ. Tarihi-</w:t>
    </w:r>
  </w:p>
  <w:p w:rsidR="00A45EE2" w:rsidRDefault="00A45E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6E9E" w:rsidRDefault="00CD6E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4D9C" w:rsidRDefault="007C4D9C" w:rsidP="00DC2AE9">
      <w:r>
        <w:separator/>
      </w:r>
    </w:p>
  </w:footnote>
  <w:footnote w:type="continuationSeparator" w:id="0">
    <w:p w:rsidR="007C4D9C" w:rsidRDefault="007C4D9C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6E9E" w:rsidRDefault="00CD6E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6E9E" w:rsidRDefault="00CD6E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6E9E" w:rsidRDefault="00CD6E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34DE6"/>
    <w:rsid w:val="000465E4"/>
    <w:rsid w:val="000546CA"/>
    <w:rsid w:val="00057B15"/>
    <w:rsid w:val="00057EB4"/>
    <w:rsid w:val="0006621A"/>
    <w:rsid w:val="00075F71"/>
    <w:rsid w:val="00083E41"/>
    <w:rsid w:val="000856F8"/>
    <w:rsid w:val="00086052"/>
    <w:rsid w:val="00097353"/>
    <w:rsid w:val="000C4462"/>
    <w:rsid w:val="000D2DBA"/>
    <w:rsid w:val="000D645D"/>
    <w:rsid w:val="000D6E67"/>
    <w:rsid w:val="000E322B"/>
    <w:rsid w:val="000E6EC3"/>
    <w:rsid w:val="000E756F"/>
    <w:rsid w:val="000F5C3D"/>
    <w:rsid w:val="001127BA"/>
    <w:rsid w:val="0011491C"/>
    <w:rsid w:val="00120895"/>
    <w:rsid w:val="00121D63"/>
    <w:rsid w:val="00121F2A"/>
    <w:rsid w:val="00124342"/>
    <w:rsid w:val="00125FC8"/>
    <w:rsid w:val="00145EA2"/>
    <w:rsid w:val="001469E7"/>
    <w:rsid w:val="00154EA4"/>
    <w:rsid w:val="001604B3"/>
    <w:rsid w:val="00164E83"/>
    <w:rsid w:val="00170BF5"/>
    <w:rsid w:val="001745FB"/>
    <w:rsid w:val="00182A48"/>
    <w:rsid w:val="00182B93"/>
    <w:rsid w:val="001831F0"/>
    <w:rsid w:val="00183BA6"/>
    <w:rsid w:val="00187F80"/>
    <w:rsid w:val="00190995"/>
    <w:rsid w:val="001A23DA"/>
    <w:rsid w:val="001A3CF8"/>
    <w:rsid w:val="001B070F"/>
    <w:rsid w:val="001B657E"/>
    <w:rsid w:val="001D3A3C"/>
    <w:rsid w:val="001D4508"/>
    <w:rsid w:val="001E04D1"/>
    <w:rsid w:val="001E1CDC"/>
    <w:rsid w:val="001F3DB2"/>
    <w:rsid w:val="001F4828"/>
    <w:rsid w:val="00200421"/>
    <w:rsid w:val="00200A9E"/>
    <w:rsid w:val="00204911"/>
    <w:rsid w:val="002110E5"/>
    <w:rsid w:val="00215E9C"/>
    <w:rsid w:val="002228A4"/>
    <w:rsid w:val="00225B63"/>
    <w:rsid w:val="002372B5"/>
    <w:rsid w:val="00252C5D"/>
    <w:rsid w:val="00253F2C"/>
    <w:rsid w:val="00254059"/>
    <w:rsid w:val="00271460"/>
    <w:rsid w:val="00295D33"/>
    <w:rsid w:val="002A1009"/>
    <w:rsid w:val="002A3FF2"/>
    <w:rsid w:val="002A7F38"/>
    <w:rsid w:val="002B10CD"/>
    <w:rsid w:val="002B6781"/>
    <w:rsid w:val="002E7688"/>
    <w:rsid w:val="002F32F5"/>
    <w:rsid w:val="002F6A52"/>
    <w:rsid w:val="00316330"/>
    <w:rsid w:val="00316EE6"/>
    <w:rsid w:val="003451A0"/>
    <w:rsid w:val="00367390"/>
    <w:rsid w:val="00394C97"/>
    <w:rsid w:val="003A0711"/>
    <w:rsid w:val="003A77DC"/>
    <w:rsid w:val="003B0A43"/>
    <w:rsid w:val="003B4173"/>
    <w:rsid w:val="003E45D0"/>
    <w:rsid w:val="003F09EC"/>
    <w:rsid w:val="003F1BBB"/>
    <w:rsid w:val="003F49AE"/>
    <w:rsid w:val="003F7850"/>
    <w:rsid w:val="0040357B"/>
    <w:rsid w:val="00403D68"/>
    <w:rsid w:val="004143B5"/>
    <w:rsid w:val="00441ECB"/>
    <w:rsid w:val="00446A04"/>
    <w:rsid w:val="00470C85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D6ABD"/>
    <w:rsid w:val="004E566F"/>
    <w:rsid w:val="004F67F3"/>
    <w:rsid w:val="00503316"/>
    <w:rsid w:val="00506BB6"/>
    <w:rsid w:val="005103F6"/>
    <w:rsid w:val="0051190D"/>
    <w:rsid w:val="005128E7"/>
    <w:rsid w:val="00514ED6"/>
    <w:rsid w:val="00537FA9"/>
    <w:rsid w:val="00541D9F"/>
    <w:rsid w:val="00543E13"/>
    <w:rsid w:val="00544043"/>
    <w:rsid w:val="00552AFA"/>
    <w:rsid w:val="005554D1"/>
    <w:rsid w:val="00555E8D"/>
    <w:rsid w:val="00565612"/>
    <w:rsid w:val="0056566B"/>
    <w:rsid w:val="00566EF9"/>
    <w:rsid w:val="00570CA1"/>
    <w:rsid w:val="005810CB"/>
    <w:rsid w:val="0058450A"/>
    <w:rsid w:val="005A00D8"/>
    <w:rsid w:val="005A29FF"/>
    <w:rsid w:val="005A64F7"/>
    <w:rsid w:val="005B5520"/>
    <w:rsid w:val="005B6DC2"/>
    <w:rsid w:val="005D0218"/>
    <w:rsid w:val="005D57CE"/>
    <w:rsid w:val="005D5989"/>
    <w:rsid w:val="005D5BBF"/>
    <w:rsid w:val="005E229B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6621C"/>
    <w:rsid w:val="00670346"/>
    <w:rsid w:val="00673977"/>
    <w:rsid w:val="006A5B76"/>
    <w:rsid w:val="006A7430"/>
    <w:rsid w:val="006B2DC8"/>
    <w:rsid w:val="006E3D09"/>
    <w:rsid w:val="006F4F1B"/>
    <w:rsid w:val="006F6C90"/>
    <w:rsid w:val="0070450C"/>
    <w:rsid w:val="0072061C"/>
    <w:rsid w:val="00723827"/>
    <w:rsid w:val="0072413D"/>
    <w:rsid w:val="00730EAA"/>
    <w:rsid w:val="00731215"/>
    <w:rsid w:val="00731636"/>
    <w:rsid w:val="00734B75"/>
    <w:rsid w:val="00735EE8"/>
    <w:rsid w:val="00743096"/>
    <w:rsid w:val="007456F0"/>
    <w:rsid w:val="00746F12"/>
    <w:rsid w:val="00752899"/>
    <w:rsid w:val="007753F7"/>
    <w:rsid w:val="007A3D1F"/>
    <w:rsid w:val="007A44D5"/>
    <w:rsid w:val="007B485A"/>
    <w:rsid w:val="007B5545"/>
    <w:rsid w:val="007C45C9"/>
    <w:rsid w:val="007C4D9C"/>
    <w:rsid w:val="007C732E"/>
    <w:rsid w:val="007D3565"/>
    <w:rsid w:val="007D73BA"/>
    <w:rsid w:val="00802E2A"/>
    <w:rsid w:val="00811C8A"/>
    <w:rsid w:val="00821470"/>
    <w:rsid w:val="00831F41"/>
    <w:rsid w:val="00833E55"/>
    <w:rsid w:val="00854951"/>
    <w:rsid w:val="00864673"/>
    <w:rsid w:val="00892A73"/>
    <w:rsid w:val="00897010"/>
    <w:rsid w:val="008A05F7"/>
    <w:rsid w:val="008A4550"/>
    <w:rsid w:val="008A699C"/>
    <w:rsid w:val="008A7E1B"/>
    <w:rsid w:val="008B0F82"/>
    <w:rsid w:val="008B2B02"/>
    <w:rsid w:val="008C1F4F"/>
    <w:rsid w:val="008D10B8"/>
    <w:rsid w:val="008D299F"/>
    <w:rsid w:val="008F097A"/>
    <w:rsid w:val="008F6FE8"/>
    <w:rsid w:val="00904B9E"/>
    <w:rsid w:val="00917E2D"/>
    <w:rsid w:val="00921622"/>
    <w:rsid w:val="00933D75"/>
    <w:rsid w:val="009431E8"/>
    <w:rsid w:val="009562D8"/>
    <w:rsid w:val="009727A1"/>
    <w:rsid w:val="00976F2A"/>
    <w:rsid w:val="00984862"/>
    <w:rsid w:val="00994F79"/>
    <w:rsid w:val="009A11BB"/>
    <w:rsid w:val="009C0378"/>
    <w:rsid w:val="009D20B1"/>
    <w:rsid w:val="009E303A"/>
    <w:rsid w:val="009E5E9C"/>
    <w:rsid w:val="009E6AE4"/>
    <w:rsid w:val="009F0E97"/>
    <w:rsid w:val="009F2105"/>
    <w:rsid w:val="00A3619E"/>
    <w:rsid w:val="00A42F08"/>
    <w:rsid w:val="00A44C97"/>
    <w:rsid w:val="00A45EE2"/>
    <w:rsid w:val="00A50297"/>
    <w:rsid w:val="00A53258"/>
    <w:rsid w:val="00A714B1"/>
    <w:rsid w:val="00A80B6F"/>
    <w:rsid w:val="00A94E62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5F07"/>
    <w:rsid w:val="00B36FE1"/>
    <w:rsid w:val="00B4034A"/>
    <w:rsid w:val="00B44BE4"/>
    <w:rsid w:val="00B55C89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C3C4B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66F66"/>
    <w:rsid w:val="00C72A4E"/>
    <w:rsid w:val="00C77C7D"/>
    <w:rsid w:val="00C803C4"/>
    <w:rsid w:val="00C8163D"/>
    <w:rsid w:val="00CA10B5"/>
    <w:rsid w:val="00CC309E"/>
    <w:rsid w:val="00CC6184"/>
    <w:rsid w:val="00CD174E"/>
    <w:rsid w:val="00CD468A"/>
    <w:rsid w:val="00CD6E9E"/>
    <w:rsid w:val="00CE2C21"/>
    <w:rsid w:val="00CF0896"/>
    <w:rsid w:val="00CF22FC"/>
    <w:rsid w:val="00CF74FF"/>
    <w:rsid w:val="00D20412"/>
    <w:rsid w:val="00D22022"/>
    <w:rsid w:val="00D22268"/>
    <w:rsid w:val="00D26A3F"/>
    <w:rsid w:val="00D31801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14E90"/>
    <w:rsid w:val="00E21B8C"/>
    <w:rsid w:val="00E27E29"/>
    <w:rsid w:val="00E414CA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2DE8"/>
    <w:rsid w:val="00ED3C45"/>
    <w:rsid w:val="00ED53AF"/>
    <w:rsid w:val="00ED5966"/>
    <w:rsid w:val="00EE2557"/>
    <w:rsid w:val="00EE333A"/>
    <w:rsid w:val="00EF6625"/>
    <w:rsid w:val="00F037EE"/>
    <w:rsid w:val="00F1070D"/>
    <w:rsid w:val="00F14765"/>
    <w:rsid w:val="00F17423"/>
    <w:rsid w:val="00F23B27"/>
    <w:rsid w:val="00F25E28"/>
    <w:rsid w:val="00F26EA2"/>
    <w:rsid w:val="00F35AFF"/>
    <w:rsid w:val="00F35DFE"/>
    <w:rsid w:val="00F4098C"/>
    <w:rsid w:val="00F464B2"/>
    <w:rsid w:val="00F502F1"/>
    <w:rsid w:val="00F5573E"/>
    <w:rsid w:val="00F71F22"/>
    <w:rsid w:val="00F736C0"/>
    <w:rsid w:val="00F76C8C"/>
    <w:rsid w:val="00F838CE"/>
    <w:rsid w:val="00F839E0"/>
    <w:rsid w:val="00F8709F"/>
    <w:rsid w:val="00F900EE"/>
    <w:rsid w:val="00FA27C1"/>
    <w:rsid w:val="00FC1D1A"/>
    <w:rsid w:val="00FC4198"/>
    <w:rsid w:val="00FD215A"/>
    <w:rsid w:val="00FE4268"/>
    <w:rsid w:val="00FE55A6"/>
    <w:rsid w:val="00FF0B59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74AF7D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styleId="LineNumber">
    <w:name w:val="line number"/>
    <w:basedOn w:val="DefaultParagraphFont"/>
    <w:semiHidden/>
    <w:unhideWhenUsed/>
    <w:rsid w:val="00F90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4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B58F67A-664E-468F-BBAE-436ED30FE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22</Words>
  <Characters>5831</Characters>
  <Application>Microsoft Office Word</Application>
  <DocSecurity>0</DocSecurity>
  <Lines>48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Onur Ünver</cp:lastModifiedBy>
  <cp:revision>5</cp:revision>
  <cp:lastPrinted>2017-03-21T12:24:00Z</cp:lastPrinted>
  <dcterms:created xsi:type="dcterms:W3CDTF">2020-09-16T12:06:00Z</dcterms:created>
  <dcterms:modified xsi:type="dcterms:W3CDTF">2020-10-01T14:03:00Z</dcterms:modified>
</cp:coreProperties>
</file>